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1C684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1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B777A5" w:rsidRDefault="00B777A5" w:rsidP="00B777A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E5517" w:rsidRDefault="00DE5517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D3011E" w:rsidRPr="00166FAC" w:rsidRDefault="00DE5517" w:rsidP="00D3011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3011E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E5517" w:rsidRDefault="00DE5517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2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bookmarkStart w:id="1" w:name="_GoBack"/>
      <w:bookmarkEnd w:id="1"/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3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F2F8E" w:rsidRDefault="00AF2F8E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4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5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6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lastRenderedPageBreak/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Pr="00166FAC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A547D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D60D41" w:rsidRPr="00166FAC" w:rsidRDefault="004E7D7D" w:rsidP="004E7D7D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7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Pr="00166FAC" w:rsidRDefault="005F5EC8" w:rsidP="005F5E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8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</w:t>
      </w:r>
      <w:r w:rsidR="0039030E">
        <w:rPr>
          <w:rFonts w:ascii="Consolas" w:hAnsi="Consolas" w:cs="Consolas"/>
          <w:color w:val="000000"/>
          <w:sz w:val="16"/>
          <w:szCs w:val="16"/>
        </w:rPr>
        <w:t>2020.6190,2484.5360,2917.526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907AC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 w:rsidRPr="00166FAC">
        <w:rPr>
          <w:rFonts w:ascii="Times New Roman" w:hAnsi="Times New Roman" w:cs="Times New Roman"/>
          <w:b/>
          <w:color w:val="FF0000"/>
          <w:sz w:val="16"/>
          <w:szCs w:val="16"/>
        </w:rPr>
        <w:t>Test Instance-9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S1C1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ile_1 Capacity-Profile_1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Setup Profile - I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5,25,25,25,25,25,25,25,25,25,20,20,20,20,20,20,20,20,20,20,15,15,15,15,15,15,15,15,15,15,10,10,10,10,10,10,10,10,10,1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tup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 Capacity Utilization Profile - I (90%)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stagecapacity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247.4227,268.0412,927.8350,2020.6190,2484.5360,2917.526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qwUACEQ6AiwAAAA=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C1B45"/>
    <w:rsid w:val="001C3FCC"/>
    <w:rsid w:val="001C684C"/>
    <w:rsid w:val="001D16EC"/>
    <w:rsid w:val="001D2FD8"/>
    <w:rsid w:val="001D6F8A"/>
    <w:rsid w:val="001E2C0A"/>
    <w:rsid w:val="001E3EA1"/>
    <w:rsid w:val="001E60CC"/>
    <w:rsid w:val="00236E52"/>
    <w:rsid w:val="00251656"/>
    <w:rsid w:val="00255816"/>
    <w:rsid w:val="0026364D"/>
    <w:rsid w:val="002718D0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723F2"/>
    <w:rsid w:val="00375E60"/>
    <w:rsid w:val="0038589A"/>
    <w:rsid w:val="0039030E"/>
    <w:rsid w:val="00394FF3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7675"/>
    <w:rsid w:val="00441BA4"/>
    <w:rsid w:val="00441C18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C0275"/>
    <w:rsid w:val="004C7DA9"/>
    <w:rsid w:val="004D13A5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6EF0"/>
    <w:rsid w:val="005B1F9D"/>
    <w:rsid w:val="005C184C"/>
    <w:rsid w:val="005C38E5"/>
    <w:rsid w:val="005C6CA3"/>
    <w:rsid w:val="005D4F34"/>
    <w:rsid w:val="005E3951"/>
    <w:rsid w:val="005E4819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C52C5"/>
    <w:rsid w:val="006C698C"/>
    <w:rsid w:val="006E26FA"/>
    <w:rsid w:val="006E2F74"/>
    <w:rsid w:val="006E4C66"/>
    <w:rsid w:val="006E5CA2"/>
    <w:rsid w:val="0070289D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A012F"/>
    <w:rsid w:val="007A5144"/>
    <w:rsid w:val="007A7217"/>
    <w:rsid w:val="007B494B"/>
    <w:rsid w:val="007C04D3"/>
    <w:rsid w:val="007C27E4"/>
    <w:rsid w:val="007C4D07"/>
    <w:rsid w:val="007C77DB"/>
    <w:rsid w:val="007D3CAA"/>
    <w:rsid w:val="007D46DF"/>
    <w:rsid w:val="007D596D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6EB2"/>
    <w:rsid w:val="00962DA2"/>
    <w:rsid w:val="00987430"/>
    <w:rsid w:val="00987A42"/>
    <w:rsid w:val="00987D1C"/>
    <w:rsid w:val="009923EE"/>
    <w:rsid w:val="00993313"/>
    <w:rsid w:val="00993E32"/>
    <w:rsid w:val="00994C15"/>
    <w:rsid w:val="009961ED"/>
    <w:rsid w:val="00997CA4"/>
    <w:rsid w:val="009A1A8E"/>
    <w:rsid w:val="009A2B85"/>
    <w:rsid w:val="009A2D76"/>
    <w:rsid w:val="009A6C4B"/>
    <w:rsid w:val="009A70D0"/>
    <w:rsid w:val="009C1D5D"/>
    <w:rsid w:val="00A026C8"/>
    <w:rsid w:val="00A17101"/>
    <w:rsid w:val="00A24DBB"/>
    <w:rsid w:val="00A43EAC"/>
    <w:rsid w:val="00A547D4"/>
    <w:rsid w:val="00A61F85"/>
    <w:rsid w:val="00A70C28"/>
    <w:rsid w:val="00A8316F"/>
    <w:rsid w:val="00A915C0"/>
    <w:rsid w:val="00AB0D9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777A5"/>
    <w:rsid w:val="00B86334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487B"/>
    <w:rsid w:val="00CB0990"/>
    <w:rsid w:val="00CD4AD6"/>
    <w:rsid w:val="00CD7CC0"/>
    <w:rsid w:val="00CF2572"/>
    <w:rsid w:val="00CF6D78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D1C14"/>
    <w:rsid w:val="00DD6041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52588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21469"/>
    <w:rsid w:val="00F31EBE"/>
    <w:rsid w:val="00F41959"/>
    <w:rsid w:val="00F42675"/>
    <w:rsid w:val="00F44BA3"/>
    <w:rsid w:val="00F66215"/>
    <w:rsid w:val="00F67221"/>
    <w:rsid w:val="00F7060E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7223"/>
    <w:rsid w:val="00FE3D7B"/>
    <w:rsid w:val="00FE68DD"/>
    <w:rsid w:val="00FE7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44C06-1E5B-4017-B488-6C9ABAD33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7</TotalTime>
  <Pages>235</Pages>
  <Words>112537</Words>
  <Characters>641467</Characters>
  <Application>Microsoft Office Word</Application>
  <DocSecurity>0</DocSecurity>
  <Lines>5345</Lines>
  <Paragraphs>15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204</cp:revision>
  <dcterms:created xsi:type="dcterms:W3CDTF">2017-05-16T02:48:00Z</dcterms:created>
  <dcterms:modified xsi:type="dcterms:W3CDTF">2017-06-03T09:13:00Z</dcterms:modified>
</cp:coreProperties>
</file>